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Xf194aef4297411d7eca78d3c91479a474026e08"/>
    <w:p>
      <w:pPr>
        <w:pStyle w:val="Heading1"/>
      </w:pPr>
      <w:r>
        <w:t xml:space="preserve">Scholarship Application Letter for Electrician Training Program</w:t>
      </w:r>
    </w:p>
    <w:p>
      <w:pPr>
        <w:pStyle w:val="FirstParagraph"/>
      </w:pPr>
      <w:r>
        <w:t xml:space="preserve">October 26, 2023</w:t>
      </w:r>
    </w:p>
    <w:p>
      <w:pPr>
        <w:pStyle w:val="BodyText"/>
      </w:pPr>
      <w:r>
        <w:t xml:space="preserve">Scholarship Committee</w:t>
      </w:r>
      <w:r>
        <w:br/>
      </w:r>
      <w:r>
        <w:t xml:space="preserve">Montreal Skills Development Foundation</w:t>
      </w:r>
      <w:r>
        <w:br/>
      </w:r>
      <w:r>
        <w:t xml:space="preserve">1500 rue Saint-Jacques, Montreal, QC H3G 1M8</w:t>
      </w:r>
    </w:p>
    <w:bookmarkStart w:id="20"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Skilled Trades Excellence Scholarship, enabling me to pursue my journey as a certified Electrician at the prestigious École Nationale d'Électricité (ENE) in</w:t>
      </w:r>
      <w:r>
        <w:t xml:space="preserve"> </w:t>
      </w:r>
      <w:r>
        <w:rPr>
          <w:iCs/>
          <w:i/>
        </w:rPr>
        <w:t xml:space="preserve">Canada Montreal</w:t>
      </w:r>
      <w:r>
        <w:t xml:space="preserve">. As a dedicated immigrant from Mumbai, India with five years of hands-on electrical experience in commercial construction, I have meticulously planned my path toward professional certification in one of North America's most vibrant and multicultural cities. This scholarship represents not just financial assistance, but the essential catalyst that will transform my technical skills into nationally recognized expertise within Quebec's evolving energy landscape.</w:t>
      </w:r>
    </w:p>
    <w:p>
      <w:pPr>
        <w:pStyle w:val="BodyText"/>
      </w:pPr>
      <w:r>
        <w:t xml:space="preserve">My fascination with electrical systems began during childhood in India, where I observed how reliable power transformed communities. After completing my engineering diploma at Mumbai University, I worked on high-profile projects including the Mumbai International Airport expansion and multiple commercial tower installations. However, I quickly realized that Canada's stringent safety standards and sustainable energy initiatives offered unparalleled opportunities for growth that my current qualifications couldn't access. The decision to relocate to</w:t>
      </w:r>
      <w:r>
        <w:t xml:space="preserve"> </w:t>
      </w:r>
      <w:r>
        <w:rPr>
          <w:iCs/>
          <w:i/>
        </w:rPr>
        <w:t xml:space="preserve">Canada Montreal</w:t>
      </w:r>
      <w:r>
        <w:t xml:space="preserve"> </w:t>
      </w:r>
      <w:r>
        <w:t xml:space="preserve">wasn't merely about geography—it was a strategic move toward aligning my career with the country's commitment to renewable energy integration and smart grid technology. As I prepared for this transition, I discovered that Montreal stands at the forefront of Canada's electrical innovation, with companies like Hydro-Québec actively modernizing infrastructure while prioritizing green energy solutions. This made</w:t>
      </w:r>
      <w:r>
        <w:t xml:space="preserve"> </w:t>
      </w:r>
      <w:r>
        <w:rPr>
          <w:iCs/>
          <w:i/>
        </w:rPr>
        <w:t xml:space="preserve">Canada Montreal</w:t>
      </w:r>
      <w:r>
        <w:t xml:space="preserve"> </w:t>
      </w:r>
      <w:r>
        <w:t xml:space="preserve">the ideal environment to cultivate my skills as an Electrician.</w:t>
      </w:r>
    </w:p>
    <w:p>
      <w:pPr>
        <w:pStyle w:val="BodyText"/>
      </w:pPr>
      <w:r>
        <w:t xml:space="preserve">The École Nationale d'Électricité's apprenticeship program immediately resonated with me because it uniquely combines classroom theory with 8,000 hours of supervised fieldwork—exactly the comprehensive training I need to bridge international qualifications. What particularly excites me is their specialized modules on Quebec's unique electrical codes (CEC-2023) and renewable energy integration, which directly address the province's ambitious target of 95% clean electricity by 2030. As an Electrician committed to sustainability, I'm eager to contribute to Montreal's transformation into a North American leader in smart city infrastructure. Having researched the program extensively, I've noted that ENE graduates achieve a 94% placement rate in local electrical firms—far exceeding national averages—and this statistic alone solidifies my conviction that Montreal is the optimal place to launch my career.</w:t>
      </w:r>
    </w:p>
    <w:p>
      <w:pPr>
        <w:pStyle w:val="BodyText"/>
      </w:pPr>
      <w:r>
        <w:t xml:space="preserve">My financial situation presents a significant barrier to immediate enrollment. While I've saved modestly from construction work, the $15,000 tuition and $3,200 equipment costs for the two-year program remain beyond my current capacity without assistance. This is where your scholarship becomes indispensable. As an immigrant without family support networks in Canada, these funds would allow me to fully dedicate myself to studies rather than diverting energy toward part-time work that might compromise my academic performance. The scholarship would specifically cover: (1) tuition for the foundational Electrical Theory and Safety modules; (2) mandatory tools including multimeters and PPE; and (3) transportation costs to ENE's downtown Montreal campus. Without this support, I would be forced to delay enrollment for two years while working full-time in non-technical roles—a path that would stagnate my career progression at a critical juncture.</w:t>
      </w:r>
    </w:p>
    <w:p>
      <w:pPr>
        <w:pStyle w:val="BodyText"/>
      </w:pPr>
      <w:r>
        <w:t xml:space="preserve">Beyond financial necessity, I've prepared an exceptional plan to maximize this opportunity. In Montreal, I intend to actively participate in the "Green Electrician Network" community initiative connecting students with local sustainability projects. My goal is to complete the program with dual certifications—Electrical Safety and Solar Photovoltaic Installation—which align perfectly with Quebec's $15 billion investment in renewable energy infrastructure through 2030. Upon certification, I plan to join a Montreal-based firm like Électricité Tétris that specializes in retrofitting historic buildings for modern electrical systems. This work directly serves Montreal's downtown revitalization efforts while preserving the city's architectural heritage—a balance that reflects my professional values.</w:t>
      </w:r>
    </w:p>
    <w:p>
      <w:pPr>
        <w:pStyle w:val="BodyText"/>
      </w:pPr>
      <w:r>
        <w:t xml:space="preserve">What truly distinguishes me as a candidate is my proven commitment to workplace safety and community building. During my tenure in Mumbai, I developed a peer mentoring program that reduced on-site accidents by 37% through hands-on safety demonstrations. In Montreal, I've already begun connecting with the</w:t>
      </w:r>
      <w:r>
        <w:t xml:space="preserve"> </w:t>
      </w:r>
      <w:r>
        <w:rPr>
          <w:iCs/>
          <w:i/>
        </w:rPr>
        <w:t xml:space="preserve">Montreal Tradeswomen Collective</w:t>
      </w:r>
      <w:r>
        <w:t xml:space="preserve"> </w:t>
      </w:r>
      <w:r>
        <w:t xml:space="preserve">to advocate for increased female participation in electrical apprenticeships—a sector where women represent only 8% of the workforce nationally. My vision extends beyond personal success; I aim to establish a mentorship initiative within ENE that supports immigrant electricians navigating Quebec's unique regulatory environment. This aligns perfectly with Montreal's reputation as Canada's most inclusive city, recognized by the United Nations for its intercultural policies.</w:t>
      </w:r>
    </w:p>
    <w:p>
      <w:pPr>
        <w:pStyle w:val="BodyText"/>
      </w:pPr>
      <w:r>
        <w:t xml:space="preserve">The significance of this Scholarship Application Letter extends beyond my personal circumstances. As Quebec faces a projected shortage of 12,000 skilled electricians by 2030 (according to the Bureau de la statistique du Québec), graduates like myself become critical to economic resilience. In</w:t>
      </w:r>
      <w:r>
        <w:t xml:space="preserve"> </w:t>
      </w:r>
      <w:r>
        <w:rPr>
          <w:iCs/>
          <w:i/>
        </w:rPr>
        <w:t xml:space="preserve">Canada Montreal</w:t>
      </w:r>
      <w:r>
        <w:t xml:space="preserve">, where construction is booming with major projects like the $1.4 billion Place des Arts redevelopment, I can directly contribute to job creation while advancing energy efficiency standards. My long-term aspiration is to open an ENE-certified electrical contracting business specializing in sustainable retrofits for Montreal's aging housing stock—a model that could be replicated across Canada's urban centers.</w:t>
      </w:r>
    </w:p>
    <w:p>
      <w:pPr>
        <w:pStyle w:val="BodyText"/>
      </w:pPr>
      <w:r>
        <w:t xml:space="preserve">I understand the rigorous selection process for this scholarship and have prepared comprehensive documentation, including my Ontario Electrical Safety Authority assessment report, letters of recommendation from my Mumbai project managers, and detailed financial statements. I've also secured a conditional apprenticeship agreement with Montreal's Electrical Contractors Association (ECA), ensuring immediate employment upon graduation. This commitment to professional integration demonstrates that I am not merely seeking education but actively planning to become an enduring asset to</w:t>
      </w:r>
      <w:r>
        <w:t xml:space="preserve"> </w:t>
      </w:r>
      <w:r>
        <w:rPr>
          <w:iCs/>
          <w:i/>
        </w:rPr>
        <w:t xml:space="preserve">Canada Montreal</w:t>
      </w:r>
      <w:r>
        <w:t xml:space="preserve">'s skilled trades ecosystem.</w:t>
      </w:r>
    </w:p>
    <w:p>
      <w:pPr>
        <w:pStyle w:val="BodyText"/>
      </w:pPr>
      <w:r>
        <w:t xml:space="preserve">Thank you for considering this Scholarship Application Letter. I would be honored to contribute my technical skills, cultural adaptability, and unwavering dedication to the safety and sustainability of Montreal's electrical infrastructure. I welcome the opportunity to discuss how my background aligns with your mission at your convenience—my contact information is provided below. With your support, I am confident that this scholarship will empower me not just to become a proficient Electrician, but to become a leader who helps shape the future of sustainable energy in</w:t>
      </w:r>
      <w:r>
        <w:t xml:space="preserve"> </w:t>
      </w:r>
      <w:r>
        <w:rPr>
          <w:iCs/>
          <w:i/>
        </w:rPr>
        <w:t xml:space="preserve">Canada Montreal</w:t>
      </w:r>
      <w:r>
        <w:t xml:space="preserve">.</w:t>
      </w:r>
    </w:p>
    <w:p>
      <w:pPr>
        <w:pStyle w:val="BodyText"/>
      </w:pPr>
      <w:r>
        <w:t xml:space="preserve">Sincerely,</w:t>
      </w:r>
    </w:p>
    <w:p>
      <w:pPr>
        <w:pStyle w:val="BodyText"/>
      </w:pPr>
      <w:r>
        <w:t xml:space="preserve">Arjun Patel</w:t>
      </w:r>
    </w:p>
    <w:p>
      <w:pPr>
        <w:pStyle w:val="BodyText"/>
      </w:pPr>
      <w:r>
        <w:t xml:space="preserve">Immigrant Electrician Trainee | Montreal, QC</w:t>
      </w:r>
    </w:p>
    <w:p>
      <w:pPr>
        <w:pStyle w:val="BodyText"/>
      </w:pPr>
      <w:r>
        <w:t xml:space="preserve">+1 (514) 789-0236 | arjun.patel@email.com | LinkedIn: linkedin.com/in/arjungpatel</w:t>
      </w:r>
    </w:p>
    <w:p>
      <w:pPr>
        <w:pStyle w:val="BodyText"/>
      </w:pPr>
      <w:r>
        <w:t xml:space="preserve">Word Count: 852 | Document Prepared for Montreal Skills Development Foundation Scholar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cholarship Application Letter - Canada Montreal</dc:title>
  <dc:creator/>
  <dc:language>en</dc:language>
  <cp:keywords/>
  <dcterms:created xsi:type="dcterms:W3CDTF">2025-12-11T17:04:39Z</dcterms:created>
  <dcterms:modified xsi:type="dcterms:W3CDTF">2025-12-11T17:04:39Z</dcterms:modified>
</cp:coreProperties>
</file>

<file path=docProps/custom.xml><?xml version="1.0" encoding="utf-8"?>
<Properties xmlns="http://schemas.openxmlformats.org/officeDocument/2006/custom-properties" xmlns:vt="http://schemas.openxmlformats.org/officeDocument/2006/docPropsVTypes"/>
</file>